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8E301" w14:textId="77777777" w:rsidR="00CB49D0" w:rsidRPr="00CB49D0" w:rsidRDefault="00CB49D0" w:rsidP="00CB49D0">
      <w:pPr>
        <w:pStyle w:val="Title"/>
      </w:pPr>
      <w:r w:rsidRPr="00CB49D0">
        <w:t>3D Maze Project Report: Teamwork, Challenges, and Solutions</w:t>
      </w:r>
    </w:p>
    <w:p w14:paraId="34098657" w14:textId="77777777" w:rsidR="00CB49D0" w:rsidRPr="00CB49D0" w:rsidRDefault="00000000" w:rsidP="00CB49D0">
      <w:r>
        <w:pict w14:anchorId="7669232C">
          <v:rect id="_x0000_i1025" style="width:0;height:0" o:hralign="center" o:hrstd="t" o:hrnoshade="t" o:hr="t" fillcolor="#0d0d0d" stroked="f"/>
        </w:pict>
      </w:r>
    </w:p>
    <w:p w14:paraId="6C737D83" w14:textId="4159CEA8" w:rsidR="00CB49D0" w:rsidRPr="00CB49D0" w:rsidRDefault="00CB49D0" w:rsidP="00CB49D0">
      <w:r w:rsidRPr="00CB49D0">
        <w:rPr>
          <w:b/>
          <w:bCs/>
        </w:rPr>
        <w:t>Title:</w:t>
      </w:r>
      <w:r w:rsidRPr="00CB49D0">
        <w:t xml:space="preserve"> </w:t>
      </w:r>
      <w:r w:rsidR="00396444">
        <w:t>COSC3306 Assignment 3 (3D Maze)</w:t>
      </w:r>
    </w:p>
    <w:p w14:paraId="25A2F67D" w14:textId="12838BAA" w:rsidR="00CB49D0" w:rsidRPr="00CB49D0" w:rsidRDefault="00CB49D0" w:rsidP="00CB49D0">
      <w:r w:rsidRPr="00CB49D0">
        <w:rPr>
          <w:b/>
          <w:bCs/>
        </w:rPr>
        <w:t>Team Name:</w:t>
      </w:r>
      <w:r w:rsidRPr="00CB49D0">
        <w:t xml:space="preserve"> </w:t>
      </w:r>
      <w:r w:rsidR="00396444">
        <w:t>Andrew Jackson (individual)</w:t>
      </w:r>
    </w:p>
    <w:p w14:paraId="77D6E276" w14:textId="77777777" w:rsidR="00CB49D0" w:rsidRPr="00CB49D0" w:rsidRDefault="00CB49D0" w:rsidP="00CB49D0">
      <w:r w:rsidRPr="00CB49D0">
        <w:rPr>
          <w:b/>
          <w:bCs/>
        </w:rPr>
        <w:t>Member Names and Student IDs:</w:t>
      </w:r>
    </w:p>
    <w:p w14:paraId="09BACCE5" w14:textId="5598A808" w:rsidR="00CB49D0" w:rsidRPr="00CB49D0" w:rsidRDefault="00396444" w:rsidP="00CB49D0">
      <w:pPr>
        <w:numPr>
          <w:ilvl w:val="0"/>
          <w:numId w:val="1"/>
        </w:numPr>
      </w:pPr>
      <w:r>
        <w:t>Andrew Jackson - 239445000</w:t>
      </w:r>
    </w:p>
    <w:p w14:paraId="0A800714" w14:textId="48DA9317" w:rsidR="00CB49D0" w:rsidRPr="00CB49D0" w:rsidRDefault="00CB49D0" w:rsidP="00CB49D0">
      <w:r w:rsidRPr="00CB49D0">
        <w:rPr>
          <w:b/>
          <w:bCs/>
        </w:rPr>
        <w:t>Course:</w:t>
      </w:r>
      <w:r w:rsidRPr="00CB49D0">
        <w:t xml:space="preserve"> </w:t>
      </w:r>
      <w:r w:rsidR="00396444">
        <w:t>COSC3306</w:t>
      </w:r>
    </w:p>
    <w:p w14:paraId="6C9C3C9D" w14:textId="4B7384E8" w:rsidR="00CB49D0" w:rsidRPr="00CB49D0" w:rsidRDefault="00CB49D0" w:rsidP="00CB49D0">
      <w:r w:rsidRPr="00CB49D0">
        <w:rPr>
          <w:b/>
          <w:bCs/>
        </w:rPr>
        <w:t>Instructor:</w:t>
      </w:r>
      <w:r w:rsidRPr="00CB49D0">
        <w:t xml:space="preserve"> </w:t>
      </w:r>
      <w:r w:rsidR="00396444">
        <w:t>Professor Lin</w:t>
      </w:r>
    </w:p>
    <w:p w14:paraId="40CE55A3" w14:textId="7AC86C65" w:rsidR="00CB49D0" w:rsidRPr="00CB49D0" w:rsidRDefault="00CB49D0" w:rsidP="00CB49D0">
      <w:r w:rsidRPr="00CB49D0">
        <w:rPr>
          <w:b/>
          <w:bCs/>
        </w:rPr>
        <w:t>Date:</w:t>
      </w:r>
      <w:r w:rsidRPr="00CB49D0">
        <w:t xml:space="preserve"> </w:t>
      </w:r>
      <w:r w:rsidR="00396444">
        <w:t>March 27, 2024</w:t>
      </w:r>
    </w:p>
    <w:p w14:paraId="46B818C5" w14:textId="77777777" w:rsidR="00CB49D0" w:rsidRPr="00CB49D0" w:rsidRDefault="00000000" w:rsidP="00CB49D0">
      <w:r>
        <w:pict w14:anchorId="3A773DCE">
          <v:rect id="_x0000_i1026" style="width:0;height:0" o:hralign="center" o:hrstd="t" o:hrnoshade="t" o:hr="t" fillcolor="#0d0d0d" stroked="f"/>
        </w:pict>
      </w:r>
    </w:p>
    <w:p w14:paraId="1F9B0D24" w14:textId="77777777" w:rsidR="00CB49D0" w:rsidRPr="00CB49D0" w:rsidRDefault="00CB49D0" w:rsidP="00CB49D0">
      <w:pPr>
        <w:pStyle w:val="Heading1"/>
      </w:pPr>
      <w:r w:rsidRPr="00CB49D0">
        <w:t>Introduction</w:t>
      </w:r>
    </w:p>
    <w:p w14:paraId="21CB0A83" w14:textId="6C365A1A" w:rsidR="00CB49D0" w:rsidRPr="00CB49D0" w:rsidRDefault="004455BE" w:rsidP="00CB49D0">
      <w:r>
        <w:t>For this assignment I created a 3D maze using HTML and the Three.js Javascript library. I took a bit of inspiration from the example provided in the assignment description, but also added a few things of my own to make it unique. I completed this assignment as an individual and not as part of a team.</w:t>
      </w:r>
    </w:p>
    <w:p w14:paraId="055F04DB" w14:textId="29B48B80" w:rsidR="00CB49D0" w:rsidRPr="00CB49D0" w:rsidRDefault="00CB49D0" w:rsidP="00CB49D0">
      <w:pPr>
        <w:pStyle w:val="Heading1"/>
      </w:pPr>
      <w:r w:rsidRPr="00CB49D0">
        <w:t>Teamwork Overview (If applicable)</w:t>
      </w:r>
    </w:p>
    <w:p w14:paraId="1717321B" w14:textId="2B821056" w:rsidR="00CB49D0" w:rsidRPr="00CB49D0" w:rsidRDefault="00CB49D0" w:rsidP="00CB49D0">
      <w:r w:rsidRPr="00CB49D0">
        <w:rPr>
          <w:b/>
          <w:bCs/>
        </w:rPr>
        <w:t>Team Strategy:</w:t>
      </w:r>
      <w:r w:rsidR="004455BE">
        <w:t xml:space="preserve"> Not applicable</w:t>
      </w:r>
    </w:p>
    <w:p w14:paraId="6FE9FC3D" w14:textId="74908D03" w:rsidR="00CB49D0" w:rsidRPr="00CB49D0" w:rsidRDefault="00CB49D0" w:rsidP="00CB49D0">
      <w:r w:rsidRPr="00CB49D0">
        <w:rPr>
          <w:b/>
          <w:bCs/>
        </w:rPr>
        <w:t>Communication Methods:</w:t>
      </w:r>
      <w:r w:rsidRPr="00CB49D0">
        <w:t xml:space="preserve"> </w:t>
      </w:r>
      <w:r w:rsidR="004455BE">
        <w:t>Not applicable</w:t>
      </w:r>
    </w:p>
    <w:p w14:paraId="7E7EA678" w14:textId="77777777" w:rsidR="00CB49D0" w:rsidRPr="00CB49D0" w:rsidRDefault="00000000" w:rsidP="00CB49D0">
      <w:r>
        <w:pict w14:anchorId="67FB12CC">
          <v:rect id="_x0000_i1028" style="width:0;height:0" o:hralign="center" o:hrstd="t" o:hrnoshade="t" o:hr="t" fillcolor="#0d0d0d" stroked="f"/>
        </w:pict>
      </w:r>
    </w:p>
    <w:p w14:paraId="5BC5429A" w14:textId="77777777" w:rsidR="00CB49D0" w:rsidRPr="00CB49D0" w:rsidRDefault="00CB49D0" w:rsidP="00CB49D0">
      <w:pPr>
        <w:pStyle w:val="Heading1"/>
      </w:pPr>
      <w:r w:rsidRPr="00CB49D0">
        <w:t>Implementation and Challenges</w:t>
      </w:r>
    </w:p>
    <w:p w14:paraId="3A2A1515" w14:textId="77777777" w:rsidR="00CB49D0" w:rsidRDefault="00CB49D0" w:rsidP="00CB49D0">
      <w:pPr>
        <w:rPr>
          <w:b/>
          <w:bCs/>
        </w:rPr>
      </w:pPr>
    </w:p>
    <w:p w14:paraId="2A1916AE" w14:textId="77777777" w:rsidR="00CB49D0" w:rsidRDefault="00CB49D0" w:rsidP="00CB49D0">
      <w:pPr>
        <w:rPr>
          <w:b/>
          <w:bCs/>
        </w:rPr>
      </w:pPr>
      <w:r w:rsidRPr="00CB49D0">
        <w:rPr>
          <w:b/>
          <w:bCs/>
        </w:rPr>
        <w:t>Technical Challenges and Solutions</w:t>
      </w:r>
    </w:p>
    <w:p w14:paraId="5D937734" w14:textId="120F229E" w:rsidR="004455BE" w:rsidRPr="004455BE" w:rsidRDefault="004455BE" w:rsidP="00CB49D0">
      <w:r>
        <w:lastRenderedPageBreak/>
        <w:t>One technical challenge that was particularly difficult for me was getting the imports to work for FirstPersonControls, OBJLoader and MTLLoader. For previous assignments it was not required to import things the way I had to for this one. The online documentation on the Three js official website was also lacking in information. I had to rely on tools like StackOverflow to solve this problem. I also had trouble with the OBJLoader and MTLLoader, but was able to solve these issues by looking at the official documentation as well as examples.</w:t>
      </w:r>
    </w:p>
    <w:p w14:paraId="1F87CE21" w14:textId="5CF1AE86" w:rsidR="00CB49D0" w:rsidRPr="00CB49D0" w:rsidRDefault="00CB49D0" w:rsidP="00CB49D0">
      <w:r w:rsidRPr="00CB49D0">
        <w:rPr>
          <w:b/>
          <w:bCs/>
        </w:rPr>
        <w:t>Texture Implementation &amp; Maze Design:</w:t>
      </w:r>
      <w:r w:rsidRPr="00CB49D0">
        <w:t xml:space="preserve"> </w:t>
      </w:r>
      <w:r w:rsidR="004455BE">
        <w:t>One challenge I had was getting the TextureLoader to load the image correctly. I did not realize at first that the image had to be in the same directory as the project itself. I also had to use the local server program Vite to ensure that these images would work. Another issue was designing the walls of the maze. It was tough to see exactly where the walls were being placed. To solve this, I changed the camera to look at the maze from above while I was placing all of the walls. This made it much easier.</w:t>
      </w:r>
    </w:p>
    <w:p w14:paraId="35277C57" w14:textId="445C7C96" w:rsidR="00CB49D0" w:rsidRPr="00CB49D0" w:rsidRDefault="00CB49D0" w:rsidP="00CB49D0">
      <w:r w:rsidRPr="00CB49D0">
        <w:rPr>
          <w:b/>
          <w:bCs/>
        </w:rPr>
        <w:t>Lighting &amp; Object Loading:</w:t>
      </w:r>
      <w:r w:rsidRPr="00CB49D0">
        <w:t xml:space="preserve"> </w:t>
      </w:r>
      <w:r w:rsidR="004455BE">
        <w:t>Lighting was not too much of a challenge for me to implement. The challenge I had with Object loading was mainly getting the texture of the 3D object to be applied to the object. To do this I had to use a MTLLoader as well. It took me some time to figure out how this worked, including how to import it properly, but I was eventually able to solve the problem</w:t>
      </w:r>
      <w:r w:rsidR="00B17F45">
        <w:t>.</w:t>
      </w:r>
    </w:p>
    <w:p w14:paraId="602546EB" w14:textId="77777777" w:rsidR="00CB49D0" w:rsidRDefault="00CB49D0" w:rsidP="00CB49D0"/>
    <w:p w14:paraId="5E89782B" w14:textId="77777777" w:rsidR="00CB49D0" w:rsidRPr="00CB49D0" w:rsidRDefault="00CB49D0" w:rsidP="00CB49D0"/>
    <w:p w14:paraId="178D935D" w14:textId="77777777" w:rsidR="00CB49D0" w:rsidRPr="00CB49D0" w:rsidRDefault="00CB49D0" w:rsidP="00CB49D0">
      <w:pPr>
        <w:rPr>
          <w:b/>
          <w:bCs/>
        </w:rPr>
      </w:pPr>
      <w:r w:rsidRPr="00CB49D0">
        <w:rPr>
          <w:b/>
          <w:bCs/>
        </w:rPr>
        <w:t>Challenges in Teamwork</w:t>
      </w:r>
      <w:r w:rsidRPr="00CB49D0">
        <w:t xml:space="preserve"> (If applicable)</w:t>
      </w:r>
    </w:p>
    <w:p w14:paraId="2D5B09F6" w14:textId="06BD3A6B" w:rsidR="00CB49D0" w:rsidRPr="00CB49D0" w:rsidRDefault="00CB49D0" w:rsidP="00CB49D0">
      <w:r w:rsidRPr="00CB49D0">
        <w:rPr>
          <w:b/>
          <w:bCs/>
        </w:rPr>
        <w:t>Coordination and Consistency:</w:t>
      </w:r>
      <w:r w:rsidRPr="00CB49D0">
        <w:t xml:space="preserve"> </w:t>
      </w:r>
      <w:r w:rsidR="00E20B9E">
        <w:t>Not applicable</w:t>
      </w:r>
    </w:p>
    <w:p w14:paraId="1899FE88" w14:textId="28610290" w:rsidR="00CB49D0" w:rsidRDefault="00CB49D0" w:rsidP="00CB49D0">
      <w:r w:rsidRPr="00CB49D0">
        <w:rPr>
          <w:b/>
          <w:bCs/>
        </w:rPr>
        <w:t>Solution:</w:t>
      </w:r>
      <w:r w:rsidRPr="00CB49D0">
        <w:t xml:space="preserve"> </w:t>
      </w:r>
      <w:r w:rsidR="00E20B9E">
        <w:t>Not applicable</w:t>
      </w:r>
    </w:p>
    <w:p w14:paraId="66C66AEA" w14:textId="77777777" w:rsidR="00CB49D0" w:rsidRPr="00CB49D0" w:rsidRDefault="00CB49D0" w:rsidP="00CB49D0"/>
    <w:p w14:paraId="021D0C97" w14:textId="77777777" w:rsidR="00CB49D0" w:rsidRPr="00CB49D0" w:rsidRDefault="00000000" w:rsidP="00CB49D0">
      <w:r>
        <w:pict w14:anchorId="260D0263">
          <v:rect id="_x0000_i1029" style="width:0;height:0" o:hralign="center" o:hrstd="t" o:hrnoshade="t" o:hr="t" fillcolor="#0d0d0d" stroked="f"/>
        </w:pict>
      </w:r>
    </w:p>
    <w:p w14:paraId="2F78B2E1" w14:textId="3BD910AC" w:rsidR="00CB49D0" w:rsidRPr="00CB49D0" w:rsidRDefault="00CB49D0" w:rsidP="00CB49D0">
      <w:pPr>
        <w:pStyle w:val="Heading1"/>
      </w:pPr>
      <w:r w:rsidRPr="00CB49D0">
        <w:t>Team Reflection (If applicable)</w:t>
      </w:r>
    </w:p>
    <w:p w14:paraId="44733A28" w14:textId="26FF56D5" w:rsidR="00CB49D0" w:rsidRPr="00CB49D0" w:rsidRDefault="00CB49D0" w:rsidP="00CB49D0">
      <w:r w:rsidRPr="00CB49D0">
        <w:rPr>
          <w:b/>
          <w:bCs/>
        </w:rPr>
        <w:t>Learning Outcomes:</w:t>
      </w:r>
      <w:r w:rsidRPr="00CB49D0">
        <w:t xml:space="preserve"> </w:t>
      </w:r>
      <w:r w:rsidR="00E20B9E">
        <w:t>Not applicable</w:t>
      </w:r>
    </w:p>
    <w:p w14:paraId="138AE7E7" w14:textId="73FF78B0" w:rsidR="00CB49D0" w:rsidRPr="00CB49D0" w:rsidRDefault="00CB49D0" w:rsidP="00CB49D0">
      <w:r w:rsidRPr="00CB49D0">
        <w:rPr>
          <w:b/>
          <w:bCs/>
        </w:rPr>
        <w:t>Challenges Overcome:</w:t>
      </w:r>
      <w:r w:rsidRPr="00CB49D0">
        <w:t xml:space="preserve"> </w:t>
      </w:r>
      <w:r w:rsidR="00E20B9E">
        <w:t>Not applicable</w:t>
      </w:r>
    </w:p>
    <w:p w14:paraId="52EF3473" w14:textId="7F840AB7" w:rsidR="00CB49D0" w:rsidRPr="00CB49D0" w:rsidRDefault="00CB49D0" w:rsidP="00CB49D0">
      <w:r w:rsidRPr="00CB49D0">
        <w:rPr>
          <w:b/>
          <w:bCs/>
        </w:rPr>
        <w:t>Contribution Summary:</w:t>
      </w:r>
      <w:r w:rsidRPr="00CB49D0">
        <w:t xml:space="preserve"> </w:t>
      </w:r>
      <w:r w:rsidR="00D1064F">
        <w:t>Not applicable</w:t>
      </w:r>
    </w:p>
    <w:p w14:paraId="3DBC0E12" w14:textId="77777777" w:rsidR="00CB49D0" w:rsidRPr="00CB49D0" w:rsidRDefault="00000000" w:rsidP="00CB49D0">
      <w:r>
        <w:lastRenderedPageBreak/>
        <w:pict w14:anchorId="5C21677B">
          <v:rect id="_x0000_i1030" style="width:0;height:0" o:hralign="center" o:hrstd="t" o:hrnoshade="t" o:hr="t" fillcolor="#0d0d0d" stroked="f"/>
        </w:pict>
      </w:r>
    </w:p>
    <w:p w14:paraId="0F781332" w14:textId="77777777" w:rsidR="00CB49D0" w:rsidRPr="00CB49D0" w:rsidRDefault="00000000" w:rsidP="00CB49D0">
      <w:r>
        <w:pict w14:anchorId="088BB985">
          <v:rect id="_x0000_i1031" style="width:0;height:0" o:hralign="center" o:hrstd="t" o:hrnoshade="t" o:hr="t" fillcolor="#0d0d0d" stroked="f"/>
        </w:pict>
      </w:r>
    </w:p>
    <w:p w14:paraId="0C85162C" w14:textId="77777777" w:rsidR="00CB49D0" w:rsidRPr="00CB49D0" w:rsidRDefault="00CB49D0" w:rsidP="00CB49D0">
      <w:pPr>
        <w:pStyle w:val="Heading1"/>
      </w:pPr>
      <w:r w:rsidRPr="00CB49D0">
        <w:t>References</w:t>
      </w:r>
    </w:p>
    <w:p w14:paraId="68B05885" w14:textId="77777777" w:rsidR="00CB49D0" w:rsidRPr="00CB49D0" w:rsidRDefault="00CB49D0" w:rsidP="00CB49D0">
      <w:r w:rsidRPr="00CB49D0">
        <w:t>List at least four references used by your team in the development of the project, including any tutorials, documentation, or external resources that contributed to your learning and project success.</w:t>
      </w:r>
    </w:p>
    <w:p w14:paraId="6967A308" w14:textId="2A0FA25F" w:rsidR="00CB49D0" w:rsidRDefault="001139BD">
      <w:hyperlink r:id="rId7" w:history="1">
        <w:r w:rsidRPr="001A0031">
          <w:rPr>
            <w:rStyle w:val="Hyperlink"/>
          </w:rPr>
          <w:t>https://threejs.org/docs/#examples/en/loaders/OBJLoader.setMaterials</w:t>
        </w:r>
      </w:hyperlink>
    </w:p>
    <w:p w14:paraId="03E061FA" w14:textId="6034CC7F" w:rsidR="001139BD" w:rsidRDefault="001139BD">
      <w:hyperlink r:id="rId8" w:history="1">
        <w:r w:rsidRPr="001A0031">
          <w:rPr>
            <w:rStyle w:val="Hyperlink"/>
          </w:rPr>
          <w:t>https://threejs.org/docs/#examples/en/controls/FirstPersonControls</w:t>
        </w:r>
      </w:hyperlink>
    </w:p>
    <w:p w14:paraId="1EFC91AC" w14:textId="2C79EB3F" w:rsidR="001139BD" w:rsidRDefault="001139BD">
      <w:hyperlink r:id="rId9" w:history="1">
        <w:r w:rsidRPr="001A0031">
          <w:rPr>
            <w:rStyle w:val="Hyperlink"/>
          </w:rPr>
          <w:t>https://stackoverflow.com/questions/39850083/three-js-objloader-texture</w:t>
        </w:r>
      </w:hyperlink>
    </w:p>
    <w:p w14:paraId="39A924A9" w14:textId="116A75B8" w:rsidR="001139BD" w:rsidRDefault="001139BD">
      <w:hyperlink r:id="rId10" w:history="1">
        <w:r w:rsidRPr="001A0031">
          <w:rPr>
            <w:rStyle w:val="Hyperlink"/>
          </w:rPr>
          <w:t>https://threejs.org/docs/#api/en/core/Raycaster</w:t>
        </w:r>
      </w:hyperlink>
    </w:p>
    <w:p w14:paraId="1ECE3652" w14:textId="3ACC56FF" w:rsidR="001139BD" w:rsidRDefault="00825791">
      <w:hyperlink r:id="rId11" w:history="1">
        <w:r w:rsidRPr="001A0031">
          <w:rPr>
            <w:rStyle w:val="Hyperlink"/>
          </w:rPr>
          <w:t>https://threejs.org/docs/#manual/en/introduction/Installation</w:t>
        </w:r>
      </w:hyperlink>
    </w:p>
    <w:p w14:paraId="42EB7226" w14:textId="2E7D8BCA" w:rsidR="00825791" w:rsidRDefault="00825791">
      <w:r w:rsidRPr="00825791">
        <w:t>https://threejs.org/docs/#api/en/lights/SpotLight</w:t>
      </w:r>
    </w:p>
    <w:sectPr w:rsidR="00825791">
      <w:headerReference w:type="even" r:id="rId12"/>
      <w:headerReference w:type="default" r:id="rId13"/>
      <w:footerReference w:type="even" r:id="rId14"/>
      <w:footerReference w:type="default" r:id="rId15"/>
      <w:headerReference w:type="first" r:id="rId16"/>
      <w:footerReference w:type="first" r:id="rId17"/>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36973C" w14:textId="77777777" w:rsidR="009D712B" w:rsidRDefault="009D712B" w:rsidP="00CB49D0">
      <w:pPr>
        <w:spacing w:after="0" w:line="240" w:lineRule="auto"/>
      </w:pPr>
      <w:r>
        <w:separator/>
      </w:r>
    </w:p>
  </w:endnote>
  <w:endnote w:type="continuationSeparator" w:id="0">
    <w:p w14:paraId="468F91CF" w14:textId="77777777" w:rsidR="009D712B" w:rsidRDefault="009D712B" w:rsidP="00CB49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6B2443" w14:textId="77777777" w:rsidR="00CB49D0" w:rsidRDefault="00CB49D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C1DCF7" w14:textId="77777777" w:rsidR="00CB49D0" w:rsidRDefault="00CB49D0">
    <w:pPr>
      <w:pStyle w:val="Footer"/>
      <w:jc w:val="center"/>
      <w:rPr>
        <w:color w:val="156082" w:themeColor="accent1"/>
      </w:rPr>
    </w:pPr>
    <w:r>
      <w:rPr>
        <w:color w:val="156082" w:themeColor="accent1"/>
      </w:rPr>
      <w:t xml:space="preserve">Page </w:t>
    </w:r>
    <w:r>
      <w:rPr>
        <w:color w:val="156082" w:themeColor="accent1"/>
      </w:rPr>
      <w:fldChar w:fldCharType="begin"/>
    </w:r>
    <w:r>
      <w:rPr>
        <w:color w:val="156082" w:themeColor="accent1"/>
      </w:rPr>
      <w:instrText xml:space="preserve"> PAGE  \* Arabic  \* MERGEFORMAT </w:instrText>
    </w:r>
    <w:r>
      <w:rPr>
        <w:color w:val="156082" w:themeColor="accent1"/>
      </w:rPr>
      <w:fldChar w:fldCharType="separate"/>
    </w:r>
    <w:r>
      <w:rPr>
        <w:noProof/>
        <w:color w:val="156082" w:themeColor="accent1"/>
      </w:rPr>
      <w:t>2</w:t>
    </w:r>
    <w:r>
      <w:rPr>
        <w:color w:val="156082" w:themeColor="accent1"/>
      </w:rPr>
      <w:fldChar w:fldCharType="end"/>
    </w:r>
    <w:r>
      <w:rPr>
        <w:color w:val="156082" w:themeColor="accent1"/>
      </w:rPr>
      <w:t xml:space="preserve"> of </w:t>
    </w:r>
    <w:r>
      <w:rPr>
        <w:color w:val="156082" w:themeColor="accent1"/>
      </w:rPr>
      <w:fldChar w:fldCharType="begin"/>
    </w:r>
    <w:r>
      <w:rPr>
        <w:color w:val="156082" w:themeColor="accent1"/>
      </w:rPr>
      <w:instrText xml:space="preserve"> NUMPAGES  \* Arabic  \* MERGEFORMAT </w:instrText>
    </w:r>
    <w:r>
      <w:rPr>
        <w:color w:val="156082" w:themeColor="accent1"/>
      </w:rPr>
      <w:fldChar w:fldCharType="separate"/>
    </w:r>
    <w:r>
      <w:rPr>
        <w:noProof/>
        <w:color w:val="156082" w:themeColor="accent1"/>
      </w:rPr>
      <w:t>2</w:t>
    </w:r>
    <w:r>
      <w:rPr>
        <w:color w:val="156082" w:themeColor="accent1"/>
      </w:rPr>
      <w:fldChar w:fldCharType="end"/>
    </w:r>
  </w:p>
  <w:p w14:paraId="51061F4F" w14:textId="77777777" w:rsidR="00CB49D0" w:rsidRDefault="00CB49D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80A189" w14:textId="77777777" w:rsidR="00CB49D0" w:rsidRDefault="00CB49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FD7E6F" w14:textId="77777777" w:rsidR="009D712B" w:rsidRDefault="009D712B" w:rsidP="00CB49D0">
      <w:pPr>
        <w:spacing w:after="0" w:line="240" w:lineRule="auto"/>
      </w:pPr>
      <w:r>
        <w:separator/>
      </w:r>
    </w:p>
  </w:footnote>
  <w:footnote w:type="continuationSeparator" w:id="0">
    <w:p w14:paraId="034A966B" w14:textId="77777777" w:rsidR="009D712B" w:rsidRDefault="009D712B" w:rsidP="00CB49D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367BCD" w14:textId="77777777" w:rsidR="00CB49D0" w:rsidRDefault="00CB49D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D78193" w14:textId="77777777" w:rsidR="00CB49D0" w:rsidRDefault="00CB49D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440E4E" w14:textId="77777777" w:rsidR="00CB49D0" w:rsidRDefault="00CB49D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D62BB5"/>
    <w:multiLevelType w:val="multilevel"/>
    <w:tmpl w:val="D11472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3898396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xNjU1NTA2NTeysDBR0lEKTi0uzszPAykwrAUAeAc/cSwAAAA="/>
  </w:docVars>
  <w:rsids>
    <w:rsidRoot w:val="00CB49D0"/>
    <w:rsid w:val="000D4FF0"/>
    <w:rsid w:val="001139BD"/>
    <w:rsid w:val="00396444"/>
    <w:rsid w:val="004455BE"/>
    <w:rsid w:val="00825791"/>
    <w:rsid w:val="0091000C"/>
    <w:rsid w:val="009273BB"/>
    <w:rsid w:val="009D712B"/>
    <w:rsid w:val="00B17F45"/>
    <w:rsid w:val="00CB49D0"/>
    <w:rsid w:val="00D1064F"/>
    <w:rsid w:val="00DC29D0"/>
    <w:rsid w:val="00E20B9E"/>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4B80B7"/>
  <w15:chartTrackingRefBased/>
  <w15:docId w15:val="{8AEBC568-5718-4B13-8708-18625C8FED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CA"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B49D0"/>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CB49D0"/>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CB49D0"/>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CB49D0"/>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CB49D0"/>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CB49D0"/>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CB49D0"/>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CB49D0"/>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CB49D0"/>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49D0"/>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CB49D0"/>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CB49D0"/>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CB49D0"/>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CB49D0"/>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CB49D0"/>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CB49D0"/>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CB49D0"/>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CB49D0"/>
    <w:rPr>
      <w:rFonts w:eastAsiaTheme="majorEastAsia" w:cstheme="majorBidi"/>
      <w:color w:val="272727" w:themeColor="text1" w:themeTint="D8"/>
    </w:rPr>
  </w:style>
  <w:style w:type="paragraph" w:styleId="Title">
    <w:name w:val="Title"/>
    <w:basedOn w:val="Normal"/>
    <w:next w:val="Normal"/>
    <w:link w:val="TitleChar"/>
    <w:uiPriority w:val="10"/>
    <w:qFormat/>
    <w:rsid w:val="00CB49D0"/>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B49D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CB49D0"/>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CB49D0"/>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CB49D0"/>
    <w:pPr>
      <w:spacing w:before="160"/>
      <w:jc w:val="center"/>
    </w:pPr>
    <w:rPr>
      <w:i/>
      <w:iCs/>
      <w:color w:val="404040" w:themeColor="text1" w:themeTint="BF"/>
    </w:rPr>
  </w:style>
  <w:style w:type="character" w:customStyle="1" w:styleId="QuoteChar">
    <w:name w:val="Quote Char"/>
    <w:basedOn w:val="DefaultParagraphFont"/>
    <w:link w:val="Quote"/>
    <w:uiPriority w:val="29"/>
    <w:rsid w:val="00CB49D0"/>
    <w:rPr>
      <w:i/>
      <w:iCs/>
      <w:color w:val="404040" w:themeColor="text1" w:themeTint="BF"/>
    </w:rPr>
  </w:style>
  <w:style w:type="paragraph" w:styleId="ListParagraph">
    <w:name w:val="List Paragraph"/>
    <w:basedOn w:val="Normal"/>
    <w:uiPriority w:val="34"/>
    <w:qFormat/>
    <w:rsid w:val="00CB49D0"/>
    <w:pPr>
      <w:ind w:left="720"/>
      <w:contextualSpacing/>
    </w:pPr>
  </w:style>
  <w:style w:type="character" w:styleId="IntenseEmphasis">
    <w:name w:val="Intense Emphasis"/>
    <w:basedOn w:val="DefaultParagraphFont"/>
    <w:uiPriority w:val="21"/>
    <w:qFormat/>
    <w:rsid w:val="00CB49D0"/>
    <w:rPr>
      <w:i/>
      <w:iCs/>
      <w:color w:val="0F4761" w:themeColor="accent1" w:themeShade="BF"/>
    </w:rPr>
  </w:style>
  <w:style w:type="paragraph" w:styleId="IntenseQuote">
    <w:name w:val="Intense Quote"/>
    <w:basedOn w:val="Normal"/>
    <w:next w:val="Normal"/>
    <w:link w:val="IntenseQuoteChar"/>
    <w:uiPriority w:val="30"/>
    <w:qFormat/>
    <w:rsid w:val="00CB49D0"/>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CB49D0"/>
    <w:rPr>
      <w:i/>
      <w:iCs/>
      <w:color w:val="0F4761" w:themeColor="accent1" w:themeShade="BF"/>
    </w:rPr>
  </w:style>
  <w:style w:type="character" w:styleId="IntenseReference">
    <w:name w:val="Intense Reference"/>
    <w:basedOn w:val="DefaultParagraphFont"/>
    <w:uiPriority w:val="32"/>
    <w:qFormat/>
    <w:rsid w:val="00CB49D0"/>
    <w:rPr>
      <w:b/>
      <w:bCs/>
      <w:smallCaps/>
      <w:color w:val="0F4761" w:themeColor="accent1" w:themeShade="BF"/>
      <w:spacing w:val="5"/>
    </w:rPr>
  </w:style>
  <w:style w:type="paragraph" w:styleId="Header">
    <w:name w:val="header"/>
    <w:basedOn w:val="Normal"/>
    <w:link w:val="HeaderChar"/>
    <w:uiPriority w:val="99"/>
    <w:unhideWhenUsed/>
    <w:rsid w:val="00CB49D0"/>
    <w:pPr>
      <w:tabs>
        <w:tab w:val="center" w:pos="4320"/>
        <w:tab w:val="right" w:pos="8640"/>
      </w:tabs>
      <w:spacing w:after="0" w:line="240" w:lineRule="auto"/>
    </w:pPr>
  </w:style>
  <w:style w:type="character" w:customStyle="1" w:styleId="HeaderChar">
    <w:name w:val="Header Char"/>
    <w:basedOn w:val="DefaultParagraphFont"/>
    <w:link w:val="Header"/>
    <w:uiPriority w:val="99"/>
    <w:rsid w:val="00CB49D0"/>
  </w:style>
  <w:style w:type="paragraph" w:styleId="Footer">
    <w:name w:val="footer"/>
    <w:basedOn w:val="Normal"/>
    <w:link w:val="FooterChar"/>
    <w:uiPriority w:val="99"/>
    <w:unhideWhenUsed/>
    <w:rsid w:val="00CB49D0"/>
    <w:pPr>
      <w:tabs>
        <w:tab w:val="center" w:pos="4320"/>
        <w:tab w:val="right" w:pos="8640"/>
      </w:tabs>
      <w:spacing w:after="0" w:line="240" w:lineRule="auto"/>
    </w:pPr>
  </w:style>
  <w:style w:type="character" w:customStyle="1" w:styleId="FooterChar">
    <w:name w:val="Footer Char"/>
    <w:basedOn w:val="DefaultParagraphFont"/>
    <w:link w:val="Footer"/>
    <w:uiPriority w:val="99"/>
    <w:rsid w:val="00CB49D0"/>
  </w:style>
  <w:style w:type="character" w:styleId="Hyperlink">
    <w:name w:val="Hyperlink"/>
    <w:basedOn w:val="DefaultParagraphFont"/>
    <w:uiPriority w:val="99"/>
    <w:unhideWhenUsed/>
    <w:rsid w:val="001139BD"/>
    <w:rPr>
      <w:color w:val="467886" w:themeColor="hyperlink"/>
      <w:u w:val="single"/>
    </w:rPr>
  </w:style>
  <w:style w:type="character" w:styleId="UnresolvedMention">
    <w:name w:val="Unresolved Mention"/>
    <w:basedOn w:val="DefaultParagraphFont"/>
    <w:uiPriority w:val="99"/>
    <w:semiHidden/>
    <w:unhideWhenUsed/>
    <w:rsid w:val="001139B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397756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hreejs.org/docs/#examples/en/controls/FirstPersonControls"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hreejs.org/docs/#examples/en/loaders/OBJLoader.setMaterials"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hreejs.org/docs/#manual/en/introduction/Installation"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threejs.org/docs/#api/en/core/Raycaster"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stackoverflow.com/questions/39850083/three-js-objloader-texture"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515</Words>
  <Characters>2936</Characters>
  <Application>Microsoft Office Word</Application>
  <DocSecurity>0</DocSecurity>
  <Lines>24</Lines>
  <Paragraphs>6</Paragraphs>
  <ScaleCrop>false</ScaleCrop>
  <Company/>
  <LinksUpToDate>false</LinksUpToDate>
  <CharactersWithSpaces>3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y Lin</dc:creator>
  <cp:keywords/>
  <dc:description/>
  <cp:lastModifiedBy>Andrew Jackson</cp:lastModifiedBy>
  <cp:revision>9</cp:revision>
  <dcterms:created xsi:type="dcterms:W3CDTF">2024-03-27T19:36:00Z</dcterms:created>
  <dcterms:modified xsi:type="dcterms:W3CDTF">2024-03-27T19:50:00Z</dcterms:modified>
</cp:coreProperties>
</file>